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C587" w14:textId="77777777" w:rsidR="00C60B4D" w:rsidRDefault="00000000">
      <w:pPr>
        <w:pStyle w:val="Title"/>
      </w:pPr>
      <w:r>
        <w:t>Molecular Mechanisms for Human Diseases: Lab 1</w:t>
      </w:r>
    </w:p>
    <w:p w14:paraId="31207C73" w14:textId="77777777" w:rsidR="00C60B4D" w:rsidRDefault="00000000">
      <w:pPr>
        <w:pStyle w:val="Subtitle"/>
      </w:pPr>
      <w:r>
        <w:t>Bacteria’s Brain – Part A</w:t>
      </w:r>
    </w:p>
    <w:p w14:paraId="4653084A" w14:textId="77777777" w:rsidR="00C60B4D" w:rsidRDefault="00000000">
      <w:pPr>
        <w:pStyle w:val="Date"/>
      </w:pPr>
      <w:r>
        <w:t>(2023-02-05)</w:t>
      </w:r>
    </w:p>
    <w:p w14:paraId="7A71E7C7" w14:textId="77777777" w:rsidR="00C60B4D" w:rsidRDefault="00000000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C60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ED603" w14:textId="77777777" w:rsidR="009D3A55" w:rsidRDefault="009D3A55">
      <w:pPr>
        <w:spacing w:after="0"/>
      </w:pPr>
      <w:r>
        <w:separator/>
      </w:r>
    </w:p>
  </w:endnote>
  <w:endnote w:type="continuationSeparator" w:id="0">
    <w:p w14:paraId="6BCCBEB8" w14:textId="77777777" w:rsidR="009D3A55" w:rsidRDefault="009D3A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1C588" w14:textId="77777777" w:rsidR="009D3A55" w:rsidRDefault="009D3A55">
      <w:r>
        <w:separator/>
      </w:r>
    </w:p>
  </w:footnote>
  <w:footnote w:type="continuationSeparator" w:id="0">
    <w:p w14:paraId="6B1AAE47" w14:textId="77777777" w:rsidR="009D3A55" w:rsidRDefault="009D3A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6231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DBAC2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C28B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5ED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6D813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FCB9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A15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2AE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721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38D2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9A02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9192186">
    <w:abstractNumId w:val="10"/>
  </w:num>
  <w:num w:numId="2" w16cid:durableId="724068132">
    <w:abstractNumId w:val="9"/>
  </w:num>
  <w:num w:numId="3" w16cid:durableId="683360240">
    <w:abstractNumId w:val="7"/>
  </w:num>
  <w:num w:numId="4" w16cid:durableId="920716284">
    <w:abstractNumId w:val="6"/>
  </w:num>
  <w:num w:numId="5" w16cid:durableId="1133792167">
    <w:abstractNumId w:val="5"/>
  </w:num>
  <w:num w:numId="6" w16cid:durableId="926841933">
    <w:abstractNumId w:val="4"/>
  </w:num>
  <w:num w:numId="7" w16cid:durableId="663704253">
    <w:abstractNumId w:val="8"/>
  </w:num>
  <w:num w:numId="8" w16cid:durableId="97913806">
    <w:abstractNumId w:val="3"/>
  </w:num>
  <w:num w:numId="9" w16cid:durableId="1404524246">
    <w:abstractNumId w:val="2"/>
  </w:num>
  <w:num w:numId="10" w16cid:durableId="1553274368">
    <w:abstractNumId w:val="1"/>
  </w:num>
  <w:num w:numId="11" w16cid:durableId="962997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0B4D"/>
    <w:rsid w:val="003017E3"/>
    <w:rsid w:val="00371020"/>
    <w:rsid w:val="00746F75"/>
    <w:rsid w:val="0098333C"/>
    <w:rsid w:val="009D3A55"/>
    <w:rsid w:val="00C60B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B1C23"/>
  <w15:docId w15:val="{CE21B079-DCE8-42EE-B1EE-FAAE952FD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7E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017E3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17E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semiHidden/>
    <w:unhideWhenUsed/>
    <w:rsid w:val="003017E3"/>
    <w:pPr>
      <w:spacing w:before="120"/>
    </w:pPr>
    <w:rPr>
      <w:rFonts w:ascii="Times New Roman" w:eastAsiaTheme="majorEastAsia" w:hAnsi="Times New Roman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3017E3"/>
    <w:rPr>
      <w:rFonts w:ascii="Times New Roman" w:hAnsi="Times New Roman"/>
    </w:rPr>
  </w:style>
  <w:style w:type="character" w:styleId="BookTitle">
    <w:name w:val="Book Title"/>
    <w:basedOn w:val="DefaultParagraphFont"/>
    <w:rsid w:val="00746F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61C1D-BA15-49EB-839F-37B505EA0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>Peter Pan</dc:creator>
  <cp:keywords/>
  <cp:lastModifiedBy>Peter Pan</cp:lastModifiedBy>
  <cp:revision>4</cp:revision>
  <dcterms:created xsi:type="dcterms:W3CDTF">2023-02-05T21:09:00Z</dcterms:created>
  <dcterms:modified xsi:type="dcterms:W3CDTF">2023-02-05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5)</vt:lpwstr>
  </property>
  <property fmtid="{D5CDD505-2E9C-101B-9397-08002B2CF9AE}" pid="3" name="output">
    <vt:lpwstr>word_document</vt:lpwstr>
  </property>
  <property fmtid="{D5CDD505-2E9C-101B-9397-08002B2CF9AE}" pid="4" name="subtitle">
    <vt:lpwstr>Bacteria’s Brain – Part A</vt:lpwstr>
  </property>
</Properties>
</file>